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Spain</w:t>
      </w:r>
      <w:r>
        <w:t xml:space="preserve"> </w:t>
      </w:r>
      <w:r>
        <w:t xml:space="preserve">Valencia</w:t>
      </w:r>
    </w:p>
    <w:bookmarkStart w:id="24" w:name="Xf37b94067f3bb723ff795b0ea4001e178575045"/>
    <w:p>
      <w:pPr>
        <w:pStyle w:val="Heading1"/>
      </w:pPr>
      <w:r>
        <w:t xml:space="preserve">Scholarship Application Letter for Mechanical Engineering Studies at the Polytechnic University of Valencia, Spain</w:t>
      </w:r>
    </w:p>
    <w:p>
      <w:pPr>
        <w:pStyle w:val="FirstParagraph"/>
      </w:pPr>
      <w:r>
        <w:t xml:space="preserve">Dear Esteemed Scholarship Committee,</w:t>
      </w:r>
    </w:p>
    <w:p>
      <w:pPr>
        <w:pStyle w:val="BodyText"/>
      </w:pPr>
      <w:r>
        <w:t xml:space="preserve">I am writing with profound enthusiasm to apply for the prestigious International Scholarship Program at the Polytechnic University of Valencia (UPV), specifically targeting advanced studies in Mechanical Engineering. As a dedicated engineering student from [Your Home Country], I have long admired Spain's commitment to innovation in mechanical systems and its strategic role in Europe's sustainable industrial transformation. This scholarship represents not merely financial support, but a critical pathway to contribute meaningfully to the future of engineering within the vibrant academic and industrial ecosystem of Valencia, Spain.</w:t>
      </w:r>
    </w:p>
    <w:bookmarkStart w:id="20" w:name="X2d5639ffe3a84df3baca8ba8d0396e820421c53"/>
    <w:p>
      <w:pPr>
        <w:pStyle w:val="Heading2"/>
      </w:pPr>
      <w:r>
        <w:t xml:space="preserve">Academic Foundation and Professional Aspiration</w:t>
      </w:r>
    </w:p>
    <w:p>
      <w:pPr>
        <w:pStyle w:val="FirstParagraph"/>
      </w:pPr>
      <w:r>
        <w:t xml:space="preserve">My academic journey in Mechanical Engineering at [Your Current University] has equipped me with rigorous analytical skills and a deep passion for applying theoretical principles to real-world challenges. I have consistently excelled in courses including Thermodynamics, Fluid Mechanics, Machine Design, and Advanced Materials Science, maintaining a GPA of 3.8/4.0. My undergraduate thesis on "Optimizing Energy Efficiency in HVAC Systems for Urban Environments" culminated in a publication at the [Conference Name], where I presented findings on reducing carbon footprints through intelligent mechanical system design—directly aligning with Spain's national goals under the *Plan de Recuperación, Transformación y Resiliencia* (PRTR) and Valencia’s local sustainability initiatives.</w:t>
      </w:r>
    </w:p>
    <w:p>
      <w:pPr>
        <w:pStyle w:val="BodyText"/>
      </w:pPr>
      <w:r>
        <w:t xml:space="preserve">As a prospective Mechanical Engineer, my ambition transcends technical mastery; I aim to pioneer solutions for sustainable industrial processes. Valencia’s emergence as a hub for advanced manufacturing, automotive innovation (notably through SEAT’s electric vehicle transition), and renewable energy technologies makes it the ideal environment to cultivate this vision. The city’s strategic position in Spain’s Mediterranean corridor and its dense network of R&amp;D centers, such as AIDIMME (the Valencian Institute for Industrial Technology), provide an unparalleled platform for collaborative innovation that I am eager to engage with.</w:t>
      </w:r>
    </w:p>
    <w:bookmarkEnd w:id="20"/>
    <w:bookmarkStart w:id="21" w:name="X6449cc4b83a30708cf1a0df71bca63b21579e54"/>
    <w:p>
      <w:pPr>
        <w:pStyle w:val="Heading2"/>
      </w:pPr>
      <w:r>
        <w:t xml:space="preserve">Why Spain Valencia? The Synergistic Convergence of Education and Industry</w:t>
      </w:r>
    </w:p>
    <w:p>
      <w:pPr>
        <w:pStyle w:val="FirstParagraph"/>
      </w:pPr>
      <w:r>
        <w:t xml:space="preserve">The decision to pursue my studies in Spain, specifically Valencia, is deeply deliberate. The Polytechnic University of Valencia (UPV) stands at the forefront of mechanical engineering education in Europe, renowned for its cutting-edge research centers like the *Instituto de Mecánica de Fluidos* and its strong industry partnerships. UPV’s Master’s program in Mechanical Engineering offers specialized tracks in Sustainable Energy Systems and Advanced Manufacturing—precisely where my research interests intersect with regional industrial needs. Unlike generic programs elsewhere, UPV integrates classroom learning with hands-on projects through its *Laboratorio de Ingeniería Mecánica* (Mechanical Engineering Lab), where students collaborate directly with companies like Siemens Mobility and Valencian aerospace firms on prototyping and optimization challenges.</w:t>
      </w:r>
    </w:p>
    <w:p>
      <w:pPr>
        <w:pStyle w:val="BodyText"/>
      </w:pPr>
      <w:r>
        <w:t xml:space="preserve">Valencia itself is a living laboratory for modern mechanical engineering. The city’s commitment to becoming a "Smart City" through projects like *València 2030* demands innovative mechanical systems for transportation, energy grids, and water management. During my preparatory research, I discovered that UPV researchers are actively developing AI-driven predictive maintenance systems for industrial machinery—a field critical to Valencia’s manufacturing sector. This is not theoretical; it is the reality of Spain Valencia’s engineering landscape today. My goal is to contribute to such initiatives by leveraging UPV’s resources and integrating seamlessly into this dynamic community.</w:t>
      </w:r>
    </w:p>
    <w:bookmarkEnd w:id="21"/>
    <w:bookmarkStart w:id="22" w:name="Xdb722a2b9484910129debf47dfc91170372bb1c"/>
    <w:p>
      <w:pPr>
        <w:pStyle w:val="Heading2"/>
      </w:pPr>
      <w:r>
        <w:t xml:space="preserve">How This Scholarship Catalyzes Impact in Spain Valencia</w:t>
      </w:r>
    </w:p>
    <w:p>
      <w:pPr>
        <w:pStyle w:val="FirstParagraph"/>
      </w:pPr>
      <w:r>
        <w:t xml:space="preserve">This scholarship will be transformative for my academic trajectory in Spain. While I have secured partial funding, the gap between available resources and full tuition + living costs in Valencia remains significant. With this support, I can fully immerse myself in UPV’s curriculum without financial distraction, dedicating 100% of my energy to research collaborations and industry internships within Valencia’s ecosystem. Specifically, I aim to work with Professor [Professor Name]’s team on their EU-funded project *GreenMech*, focusing on reducing emissions in thermal power plants—a direct extension of my thesis work. This project is pivotal to Spain’s *National Energy Strategy 2050*, and having access to UPV’s facilities will accelerate my ability to develop scalable solutions for Valencian industries.</w:t>
      </w:r>
    </w:p>
    <w:p>
      <w:pPr>
        <w:pStyle w:val="BodyText"/>
      </w:pPr>
      <w:r>
        <w:t xml:space="preserve">Moreover, the scholarship embodies a legacy of fostering global talent within Spain Valencia. I am committed to paying this forward by mentoring future international students at UPV and actively participating in initiatives like *Valencia Ingenia*, which connects engineering students with local SMEs on sustainability projects. My long-term vision is to establish an R&amp;D hub in Valencia focused on circular economy solutions for mechanical systems, addressing the region’s specific industrial needs while contributing to Spain’s leadership in green engineering.</w:t>
      </w:r>
    </w:p>
    <w:bookmarkEnd w:id="22"/>
    <w:bookmarkStart w:id="23" w:name="X53c3dc4fc1165cb704489544097a9368abfecae"/>
    <w:p>
      <w:pPr>
        <w:pStyle w:val="Heading2"/>
      </w:pPr>
      <w:r>
        <w:t xml:space="preserve">Conclusion: Commitment to Valencian Innovation</w:t>
      </w:r>
    </w:p>
    <w:p>
      <w:pPr>
        <w:pStyle w:val="FirstParagraph"/>
      </w:pPr>
      <w:r>
        <w:t xml:space="preserve">Spain Valencia is not merely a location for my studies—it is the crucible where I will forge my identity as a Mechanical Engineer committed to tangible, regional impact. The Polytechnic University of Valencia offers the precise academic rigor, industry integration, and sustainability-focused research environment I seek. This scholarship is the key that unlocks my full potential to contribute meaningfully to Spain’s engineering renaissance and Valencia’s evolution as a model for sustainable industrial innovation in Southern Europe.</w:t>
      </w:r>
    </w:p>
    <w:p>
      <w:pPr>
        <w:pStyle w:val="BodyText"/>
      </w:pPr>
      <w:r>
        <w:t xml:space="preserve">I am prepared to bring not only academic excellence but also cultural adaptability, collaborative spirit, and a deep respect for Valencian heritage to the UPV community. I am confident that my background aligns with the values of this Scholarship Program and that my presence will enrich both the university and Valencia’s engineering ecosystem. Thank you for considering my application as I prepare to become an active contributor to Spain’s mechanical engineering futu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Spain Valencia</dc:title>
  <dc:creator/>
  <dc:language>en</dc:language>
  <cp:keywords/>
  <dcterms:created xsi:type="dcterms:W3CDTF">2026-07-20T06:08:35Z</dcterms:created>
  <dcterms:modified xsi:type="dcterms:W3CDTF">2026-07-20T06:08:35Z</dcterms:modified>
</cp:coreProperties>
</file>

<file path=docProps/custom.xml><?xml version="1.0" encoding="utf-8"?>
<Properties xmlns="http://schemas.openxmlformats.org/officeDocument/2006/custom-properties" xmlns:vt="http://schemas.openxmlformats.org/officeDocument/2006/docPropsVTypes"/>
</file>